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7C6EEA1F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="008418FC">
        <w:rPr>
          <w:rFonts w:asciiTheme="minorHAnsi" w:hAnsiTheme="minorHAnsi"/>
          <w:b/>
          <w:sz w:val="28"/>
          <w:szCs w:val="28"/>
        </w:rPr>
        <w:t>FRENCH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50AF0C8" w14:textId="21571F33" w:rsidR="0058457E" w:rsidRDefault="009C4363" w:rsidP="00EB1739">
      <w:pPr>
        <w:ind w:right="639"/>
        <w:jc w:val="center"/>
      </w:pPr>
      <w:r>
        <w:t xml:space="preserve">YEAR: </w:t>
      </w:r>
      <w:r w:rsidR="00A80B04">
        <w:t>2026-27</w:t>
      </w:r>
    </w:p>
    <w:p w14:paraId="6A57B895" w14:textId="626C6415" w:rsidR="007E38B8" w:rsidRDefault="007E38B8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>Grade 9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418FC" w:rsidRPr="00B52C9E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8418FC" w:rsidRPr="00B52C9E" w:rsidRDefault="008418FC" w:rsidP="008418F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8418FC" w:rsidRPr="00B52C9E" w:rsidRDefault="008418FC" w:rsidP="008418F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8418FC" w:rsidRPr="00CD278C" w:rsidRDefault="008418FC" w:rsidP="008418FC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8418FC" w:rsidRPr="00CD278C" w:rsidRDefault="008418FC" w:rsidP="008418FC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8418FC" w:rsidRPr="00B52C9E" w:rsidRDefault="008418FC" w:rsidP="008418F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8418FC" w:rsidRDefault="008418FC" w:rsidP="008418F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8418FC" w:rsidRPr="00B52C9E" w:rsidRDefault="008418FC" w:rsidP="008418F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24E062D" w14:textId="77777777" w:rsidR="008418FC" w:rsidRDefault="008418FC" w:rsidP="008418F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1 Qui suis-je?</w:t>
            </w:r>
          </w:p>
          <w:p w14:paraId="264FB495" w14:textId="77777777" w:rsidR="008418FC" w:rsidRDefault="008418FC" w:rsidP="008418F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  <w:p w14:paraId="5ACF6F80" w14:textId="77777777" w:rsidR="008418FC" w:rsidRDefault="008418FC" w:rsidP="008418F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(Theme: Identity and culture)   </w:t>
            </w:r>
          </w:p>
          <w:p w14:paraId="62F56441" w14:textId="77777777" w:rsidR="008418FC" w:rsidRPr="00297242" w:rsidRDefault="008418FC" w:rsidP="008418FC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  </w:t>
            </w:r>
            <w:r w:rsidRPr="00297242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7B13FAE2" w14:textId="77777777" w:rsidR="008418FC" w:rsidRDefault="008418FC" w:rsidP="008418FC">
            <w:pPr>
              <w:pStyle w:val="paragraph"/>
              <w:numPr>
                <w:ilvl w:val="0"/>
                <w:numId w:val="12"/>
              </w:numPr>
              <w:spacing w:before="0" w:beforeAutospacing="0" w:after="0" w:afterAutospacing="0"/>
              <w:ind w:left="1080" w:firstLine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Point de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épar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1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88CB82C" w14:textId="77777777" w:rsidR="008418FC" w:rsidRDefault="008418FC" w:rsidP="008418FC">
            <w:pPr>
              <w:pStyle w:val="paragraph"/>
              <w:numPr>
                <w:ilvl w:val="0"/>
                <w:numId w:val="12"/>
              </w:numPr>
              <w:spacing w:before="0" w:beforeAutospacing="0" w:after="0" w:afterAutospacing="0"/>
              <w:ind w:left="1080" w:firstLine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Discuss family </w:t>
            </w:r>
          </w:p>
          <w:p w14:paraId="5982446D" w14:textId="77777777" w:rsidR="008418FC" w:rsidRDefault="008418FC" w:rsidP="008418FC">
            <w:pPr>
              <w:pStyle w:val="paragraph"/>
              <w:numPr>
                <w:ilvl w:val="0"/>
                <w:numId w:val="12"/>
              </w:numPr>
              <w:spacing w:before="0" w:beforeAutospacing="0" w:after="0" w:afterAutospacing="0"/>
              <w:ind w:left="1080" w:firstLine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describe people 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711033C7" w14:textId="77777777" w:rsidR="008418FC" w:rsidRPr="00B52C9E" w:rsidRDefault="008418FC" w:rsidP="008418F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8418FC" w:rsidRDefault="008418FC" w:rsidP="008418FC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8418FC" w:rsidRDefault="008418FC" w:rsidP="008418FC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8418FC" w:rsidRPr="00523A5F" w:rsidRDefault="008418FC" w:rsidP="008418FC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414491" w:rsidRPr="00B52C9E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BE36152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Point de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épar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2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1944D5" w14:textId="77777777" w:rsidR="00414491" w:rsidRDefault="00414491" w:rsidP="00414491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Identifying places in town and activities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3D726224" w14:textId="77777777" w:rsidR="00414491" w:rsidRDefault="00414491" w:rsidP="00414491">
            <w:pPr>
              <w:pStyle w:val="paragraph"/>
              <w:spacing w:before="0" w:beforeAutospacing="0" w:after="0" w:afterAutospacing="0"/>
              <w:ind w:firstLine="6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682BD2D9" w14:textId="77777777" w:rsidR="00414491" w:rsidRDefault="00414491" w:rsidP="00414491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oral 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speaking skills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468868D6" w14:textId="77777777" w:rsidR="00414491" w:rsidRPr="00B52C9E" w:rsidRDefault="00414491" w:rsidP="00414491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D4DB84" w14:textId="77777777" w:rsidR="00414491" w:rsidRPr="00B52C9E" w:rsidRDefault="00414491" w:rsidP="00414491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414491" w:rsidRPr="00B52C9E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414491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38775B9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proofErr w:type="spellEnd"/>
            <w:r>
              <w:rPr>
                <w:rStyle w:val="normaltextrun"/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1: </w:t>
            </w:r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A </w:t>
            </w:r>
            <w:proofErr w:type="spellStart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mme</w:t>
            </w:r>
            <w:proofErr w:type="spellEnd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amitié</w:t>
            </w:r>
            <w:proofErr w:type="spellEnd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,</w:t>
            </w:r>
          </w:p>
          <w:p w14:paraId="6EBC0DD3" w14:textId="77777777" w:rsidR="00414491" w:rsidRDefault="00414491" w:rsidP="0041449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Describing 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en-GB"/>
              </w:rPr>
              <w:t>friends and what makes a good friend in French.</w:t>
            </w:r>
          </w:p>
          <w:p w14:paraId="3F6B4CC4" w14:textId="77777777" w:rsidR="00414491" w:rsidRDefault="00414491" w:rsidP="0041449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using 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en-GB"/>
              </w:rPr>
              <w:t>irregular verbs in the present tense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126CD173" w14:textId="77777777" w:rsidR="00414491" w:rsidRDefault="00414491" w:rsidP="0041449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écri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writing skills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en-GB"/>
              </w:rPr>
              <w:t>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3815DCA4" w14:textId="77777777" w:rsidR="00414491" w:rsidRPr="00B52C9E" w:rsidRDefault="00414491" w:rsidP="004144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2BBFA9C" w14:textId="7D0E0A32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414491" w:rsidRPr="00B52C9E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7ABF9D3A" w14:textId="77777777" w:rsidR="00414491" w:rsidRPr="00297242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Unite </w:t>
            </w:r>
            <w:proofErr w:type="gramStart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  <w:t>2 :</w:t>
            </w:r>
            <w:proofErr w:type="gramEnd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  <w:t>C’est</w:t>
            </w:r>
            <w:proofErr w:type="spellEnd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de </w:t>
            </w:r>
            <w:proofErr w:type="spellStart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  <w:t>famille</w:t>
            </w:r>
            <w:proofErr w:type="spellEnd"/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</w:t>
            </w:r>
          </w:p>
          <w:p w14:paraId="23FFC3F1" w14:textId="77777777" w:rsidR="00414491" w:rsidRPr="00297242" w:rsidRDefault="00414491" w:rsidP="0041449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en-GB"/>
              </w:rPr>
            </w:pPr>
          </w:p>
          <w:p w14:paraId="260CB06C" w14:textId="77777777" w:rsidR="00414491" w:rsidRPr="00297242" w:rsidRDefault="00414491" w:rsidP="00414491">
            <w:pPr>
              <w:pStyle w:val="paragraph"/>
              <w:numPr>
                <w:ilvl w:val="0"/>
                <w:numId w:val="1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en-GB"/>
              </w:rPr>
            </w:pPr>
            <w:r w:rsidRPr="00297242">
              <w:rPr>
                <w:rStyle w:val="normaltextrun"/>
                <w:rFonts w:ascii="Arial" w:hAnsi="Arial" w:cs="Arial"/>
                <w:sz w:val="22"/>
                <w:szCs w:val="22"/>
                <w:lang w:val="en-GB"/>
              </w:rPr>
              <w:t xml:space="preserve">Talking about family relationships </w:t>
            </w:r>
          </w:p>
          <w:p w14:paraId="16A9C043" w14:textId="4FD8D7BB" w:rsidR="00414491" w:rsidRPr="00B52C9E" w:rsidRDefault="00414491" w:rsidP="0041449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249CB">
              <w:rPr>
                <w:rStyle w:val="normaltextrun"/>
                <w:rFonts w:ascii="Arial" w:hAnsi="Arial" w:cs="Arial"/>
                <w:sz w:val="22"/>
                <w:szCs w:val="22"/>
                <w:lang w:val="en-GB"/>
              </w:rPr>
              <w:t>Using reflexive verbs in the present tense</w:t>
            </w:r>
            <w:r w:rsidRPr="00D249CB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2700" w:type="dxa"/>
          </w:tcPr>
          <w:p w14:paraId="094198CB" w14:textId="77777777" w:rsidR="00414491" w:rsidRPr="00B52C9E" w:rsidRDefault="00414491" w:rsidP="00414491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14491" w:rsidRPr="00B52C9E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9 – 2/10</w:t>
            </w:r>
          </w:p>
        </w:tc>
        <w:tc>
          <w:tcPr>
            <w:tcW w:w="5670" w:type="dxa"/>
            <w:gridSpan w:val="2"/>
          </w:tcPr>
          <w:p w14:paraId="389FA502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e 3</w:t>
            </w:r>
            <w:r w:rsidRPr="00297242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: </w:t>
            </w:r>
            <w:r w:rsidRPr="0029724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On va voir un spectacle?</w:t>
            </w:r>
            <w:r w:rsidRPr="00297242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5F8A08A7" w14:textId="77777777" w:rsidR="00414491" w:rsidRPr="00297242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297242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               </w:t>
            </w:r>
          </w:p>
          <w:p w14:paraId="4D7AE115" w14:textId="77777777" w:rsidR="00414491" w:rsidRPr="006D1C10" w:rsidRDefault="00414491" w:rsidP="00414491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Making arrangement to go out.</w:t>
            </w:r>
          </w:p>
          <w:p w14:paraId="7E19CA7A" w14:textId="77777777" w:rsidR="00414491" w:rsidRPr="006D1C10" w:rsidRDefault="00414491" w:rsidP="0041449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 </w:t>
            </w:r>
          </w:p>
          <w:p w14:paraId="3E79A115" w14:textId="77777777" w:rsidR="00414491" w:rsidRPr="00213186" w:rsidRDefault="00414491" w:rsidP="00414491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213186">
              <w:rPr>
                <w:rFonts w:ascii="Arial" w:hAnsi="Arial" w:cs="Arial"/>
                <w:sz w:val="22"/>
                <w:szCs w:val="22"/>
                <w:highlight w:val="yellow"/>
              </w:rPr>
              <w:t>L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1</w:t>
            </w:r>
            <w:r w:rsidRPr="00213186">
              <w:rPr>
                <w:rFonts w:ascii="Arial" w:hAnsi="Arial" w:cs="Arial"/>
                <w:sz w:val="22"/>
                <w:szCs w:val="22"/>
                <w:highlight w:val="yellow"/>
              </w:rPr>
              <w:t>: ESF4.1.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VA</w:t>
            </w:r>
            <w:r w:rsidRPr="00213186">
              <w:rPr>
                <w:rFonts w:ascii="Arial" w:hAnsi="Arial" w:cs="Arial"/>
                <w:sz w:val="22"/>
                <w:szCs w:val="22"/>
                <w:highlight w:val="yellow"/>
              </w:rPr>
              <w:t>.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>1</w:t>
            </w:r>
          </w:p>
          <w:p w14:paraId="5B2578B8" w14:textId="77777777" w:rsidR="00414491" w:rsidRDefault="00414491" w:rsidP="00414491">
            <w:pPr>
              <w:rPr>
                <w:rFonts w:ascii="Georgia" w:hAnsi="Georgia"/>
                <w:bCs/>
                <w:color w:val="1A1A1A"/>
              </w:rPr>
            </w:pPr>
            <w:r w:rsidRPr="0048498C">
              <w:rPr>
                <w:rFonts w:ascii="Georgia" w:hAnsi="Georgia"/>
                <w:bCs/>
                <w:color w:val="1A1A1A"/>
                <w:highlight w:val="yellow"/>
              </w:rPr>
              <w:t>Students appreciate the public services and infrastructure available in our communities</w:t>
            </w:r>
          </w:p>
          <w:p w14:paraId="3CF74D7A" w14:textId="77777777" w:rsidR="00414491" w:rsidRDefault="00414491" w:rsidP="00414491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using the near future tense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7664184F" w14:textId="77777777" w:rsidR="00414491" w:rsidRDefault="00414491" w:rsidP="00414491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’écout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 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79058A7A" w14:textId="77777777" w:rsidR="00414491" w:rsidRDefault="00414491" w:rsidP="00414491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To practice listening past papers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73EF4357" w14:textId="77777777" w:rsidR="00414491" w:rsidRPr="0014520D" w:rsidRDefault="00414491" w:rsidP="00414491">
            <w:pPr>
              <w:rPr>
                <w:rFonts w:ascii="Georgia" w:hAnsi="Georgia"/>
                <w:bCs/>
                <w:color w:val="1A1A1A"/>
              </w:rPr>
            </w:pPr>
          </w:p>
          <w:p w14:paraId="6C3F01CF" w14:textId="77777777" w:rsidR="00414491" w:rsidRPr="00B52C9E" w:rsidRDefault="00414491" w:rsidP="004144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414491" w:rsidRPr="00CD278C" w:rsidRDefault="00414491" w:rsidP="00414491">
            <w:pPr>
              <w:rPr>
                <w:color w:val="0070C0"/>
                <w:sz w:val="16"/>
                <w:szCs w:val="16"/>
              </w:rPr>
            </w:pPr>
            <w:proofErr w:type="gramStart"/>
            <w:r>
              <w:rPr>
                <w:color w:val="0070C0"/>
                <w:sz w:val="16"/>
                <w:szCs w:val="16"/>
              </w:rPr>
              <w:t xml:space="preserve">29 </w:t>
            </w:r>
            <w:r w:rsidRPr="00CD278C">
              <w:rPr>
                <w:color w:val="0070C0"/>
                <w:sz w:val="16"/>
                <w:szCs w:val="16"/>
              </w:rPr>
              <w:t xml:space="preserve"> Leadership</w:t>
            </w:r>
            <w:proofErr w:type="gramEnd"/>
            <w:r w:rsidRPr="00CD278C">
              <w:rPr>
                <w:color w:val="0070C0"/>
                <w:sz w:val="16"/>
                <w:szCs w:val="16"/>
              </w:rPr>
              <w:t xml:space="preserve"> Assembly</w:t>
            </w:r>
          </w:p>
          <w:p w14:paraId="3EE5D0C4" w14:textId="77777777" w:rsidR="00414491" w:rsidRPr="00D5221D" w:rsidRDefault="00414491" w:rsidP="00414491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414491" w:rsidRPr="00B52C9E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414491" w:rsidRPr="00D72866" w:rsidRDefault="00414491" w:rsidP="0041449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OCTOBER</w:t>
            </w:r>
          </w:p>
          <w:p w14:paraId="6D5AD4A2" w14:textId="73A2F63F" w:rsidR="00414491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17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  <w:r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414491" w:rsidRPr="00CD278C" w:rsidRDefault="00414491" w:rsidP="0041449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414491" w:rsidRPr="00B52C9E" w:rsidRDefault="00414491" w:rsidP="00414491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414491" w:rsidRPr="00CD406C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0 – 9/10</w:t>
            </w:r>
          </w:p>
        </w:tc>
        <w:tc>
          <w:tcPr>
            <w:tcW w:w="5670" w:type="dxa"/>
            <w:gridSpan w:val="2"/>
          </w:tcPr>
          <w:p w14:paraId="53EE697C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4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:  </w:t>
            </w: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Quelle </w:t>
            </w:r>
            <w:proofErr w:type="gramStart"/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soirée!,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 </w:t>
            </w:r>
          </w:p>
          <w:p w14:paraId="7C5190CF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602D6270" w14:textId="77777777" w:rsidR="00414491" w:rsidRDefault="00414491" w:rsidP="00414491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Describing a night out with friends.  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48264BA9" w14:textId="77777777" w:rsidR="00414491" w:rsidRDefault="00414491" w:rsidP="00414491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using the perfect </w:t>
            </w:r>
            <w:proofErr w:type="gramStart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tense</w:t>
            </w:r>
            <w:r>
              <w:rPr>
                <w:rStyle w:val="normaltextrun"/>
                <w:rFonts w:ascii="Arial" w:hAnsi="Arial" w:cs="Arial"/>
              </w:rPr>
              <w:t xml:space="preserve"> .</w:t>
            </w:r>
            <w:proofErr w:type="gramEnd"/>
            <w:r>
              <w:rPr>
                <w:rStyle w:val="eop"/>
                <w:rFonts w:ascii="Arial" w:hAnsi="Arial" w:cs="Arial"/>
              </w:rPr>
              <w:t> </w:t>
            </w:r>
          </w:p>
          <w:p w14:paraId="490C6828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414491" w:rsidRDefault="00414491" w:rsidP="00414491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14491" w:rsidRPr="009C147A" w:rsidRDefault="00414491" w:rsidP="00414491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 xml:space="preserve">Progress tracker-Autumn-1 </w:t>
            </w:r>
          </w:p>
          <w:p w14:paraId="57ABD824" w14:textId="1E077E35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414491" w:rsidRPr="00B52C9E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51B58CC9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</w:t>
            </w:r>
            <w:r>
              <w:rPr>
                <w:rStyle w:val="normaltextrun"/>
                <w:rFonts w:ascii="Arial" w:hAnsi="Arial" w:cs="Arial"/>
                <w:b/>
                <w:bCs/>
                <w:color w:val="FF0000"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5 :</w:t>
            </w:r>
            <w:r>
              <w:rPr>
                <w:rStyle w:val="normaltextrun"/>
                <w:rFonts w:ascii="Arial" w:hAnsi="Arial" w:cs="Arial"/>
                <w:color w:val="FF0000"/>
                <w:sz w:val="22"/>
                <w:szCs w:val="22"/>
                <w:lang w:val="fr-FR"/>
              </w:rPr>
              <w:t xml:space="preserve"> </w:t>
            </w: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Il était une fois….      </w:t>
            </w:r>
          </w:p>
          <w:p w14:paraId="3CE6DAEE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                       </w:t>
            </w:r>
          </w:p>
          <w:p w14:paraId="7F69A31D" w14:textId="77777777" w:rsidR="00414491" w:rsidRDefault="00414491" w:rsidP="00414491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talk about my life when I was younger.  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12A39AC1" w14:textId="77777777" w:rsidR="00414491" w:rsidRPr="00934E81" w:rsidRDefault="00414491" w:rsidP="00414491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 w:rsidRPr="00934E81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using the imperfect tense.</w:t>
            </w:r>
            <w:r w:rsidRPr="00934E81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1151ED00" w14:textId="77777777" w:rsidR="00414491" w:rsidRPr="00B52C9E" w:rsidRDefault="00414491" w:rsidP="004144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1CE8838" w14:textId="20CD1704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414491" w:rsidRPr="00B31675" w:rsidRDefault="00414491" w:rsidP="00414491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414491" w:rsidRPr="00DA3B0F" w:rsidRDefault="00414491" w:rsidP="00414491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414491" w:rsidRPr="00B52C9E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414491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5B989A06" w:rsidR="00414491" w:rsidRPr="00F318D9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 - TERM BREAK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414491" w:rsidRPr="00B52C9E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414491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414491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BA85914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 6 :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la personne que j’admir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e …</w:t>
            </w: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                </w:t>
            </w:r>
          </w:p>
          <w:p w14:paraId="646E2D6E" w14:textId="77777777" w:rsidR="00414491" w:rsidRDefault="00414491" w:rsidP="0041449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Discussing role models,                                      </w:t>
            </w:r>
          </w:p>
          <w:p w14:paraId="71D1B4A4" w14:textId="77777777" w:rsidR="00414491" w:rsidRDefault="00414491" w:rsidP="0041449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using the present, perfect and imperfect tense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7AC4DA17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7DE3F7" w14:textId="1D699840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414491" w:rsidRPr="00CD278C" w:rsidRDefault="00414491" w:rsidP="00414491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414491" w:rsidRPr="00B52C9E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NOVEMBER</w:t>
            </w:r>
          </w:p>
          <w:p w14:paraId="492CF595" w14:textId="66EBF387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7F8CB890" w14:textId="77777777" w:rsidR="00414491" w:rsidRPr="00934E8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2 : Le temps des loisirs (Theme: Identity and culture)</w:t>
            </w:r>
            <w:r w:rsidRPr="00934E81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54916BFD" w14:textId="77777777" w:rsidR="00414491" w:rsidRPr="00934E8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>
              <w:rPr>
                <w:rStyle w:val="normaltextrun"/>
                <w:rFonts w:ascii="Arial" w:hAnsi="Arial" w:cs="Arial"/>
                <w:sz w:val="18"/>
                <w:szCs w:val="18"/>
                <w:lang w:val="fr-FR"/>
              </w:rPr>
              <w:t>  </w:t>
            </w:r>
            <w:r w:rsidRPr="00934E81">
              <w:rPr>
                <w:rStyle w:val="eop"/>
                <w:rFonts w:ascii="Arial" w:hAnsi="Arial" w:cs="Arial"/>
                <w:sz w:val="18"/>
                <w:szCs w:val="18"/>
                <w:lang w:val="fr-FR"/>
              </w:rPr>
              <w:t> </w:t>
            </w:r>
          </w:p>
          <w:p w14:paraId="69E8B687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Point de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épar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1 :</w:t>
            </w:r>
            <w:proofErr w:type="gramEnd"/>
          </w:p>
          <w:p w14:paraId="1FAF4F48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Discuss sport and music for leisure time activity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1134988A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FC3B81" w14:textId="77777777" w:rsidR="00414491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414491" w:rsidRPr="00B52C9E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4E42C0F0" w14:textId="77777777" w:rsidR="00414491" w:rsidRPr="00934E8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2 : Le temps des loisirs (Theme: Identity and culture)</w:t>
            </w:r>
            <w:r w:rsidRPr="00934E81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71F08D81" w14:textId="77777777" w:rsidR="00414491" w:rsidRPr="00934E8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  </w:t>
            </w:r>
            <w:r w:rsidRPr="00934E81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3471714B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Point de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épar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 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</w:t>
            </w:r>
          </w:p>
          <w:p w14:paraId="7F142595" w14:textId="77777777" w:rsidR="00414491" w:rsidRPr="002463B2" w:rsidRDefault="00414491" w:rsidP="0041449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rStyle w:val="eop"/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Reviewing technology films and T.V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42F2AF14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7333661C" w14:textId="77777777" w:rsidR="00414491" w:rsidRDefault="00414491" w:rsidP="00414491">
            <w:pPr>
              <w:pStyle w:val="paragraph"/>
              <w:spacing w:before="0" w:beforeAutospacing="0" w:after="0" w:afterAutospacing="0"/>
              <w:ind w:firstLine="5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15E123D4" w14:textId="77777777" w:rsidR="00414491" w:rsidRDefault="00414491" w:rsidP="0041449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’écout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listening past papers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1AE4C802" w14:textId="77777777" w:rsidR="00414491" w:rsidRPr="00B52C9E" w:rsidRDefault="00414491" w:rsidP="004144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078126C8" w14:textId="313572D4" w:rsidR="00414491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>
              <w:rPr>
                <w:color w:val="00B050"/>
              </w:rPr>
              <w:t xml:space="preserve"> (Years 10-13)</w:t>
            </w:r>
          </w:p>
          <w:p w14:paraId="5F9D1445" w14:textId="5BF022DF" w:rsidR="00414491" w:rsidRPr="00BA3823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414491" w:rsidRPr="00B52C9E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6CFAE63F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e : 1 : 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Tu es plutôt foot, tennis ou basket? </w:t>
            </w:r>
          </w:p>
          <w:p w14:paraId="705FF57F" w14:textId="77777777" w:rsidR="00414491" w:rsidRDefault="00414491" w:rsidP="0041449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934E81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using </w:t>
            </w:r>
            <w:proofErr w:type="spellStart"/>
            <w:r w:rsidRPr="00934E81">
              <w:rPr>
                <w:rStyle w:val="normaltextrun"/>
                <w:rFonts w:ascii="Arial" w:hAnsi="Arial" w:cs="Arial"/>
                <w:sz w:val="22"/>
                <w:szCs w:val="22"/>
              </w:rPr>
              <w:t>depuis</w:t>
            </w:r>
            <w:proofErr w:type="spellEnd"/>
            <w:r w:rsidRPr="00934E81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+the present tense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51D0AC59" w14:textId="580290CB" w:rsidR="00414491" w:rsidRPr="00414491" w:rsidRDefault="00414491" w:rsidP="0041449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934E81">
              <w:rPr>
                <w:rStyle w:val="normaltextrun"/>
                <w:rFonts w:ascii="Arial" w:hAnsi="Arial" w:cs="Arial"/>
                <w:sz w:val="22"/>
                <w:szCs w:val="22"/>
              </w:rPr>
              <w:t>Talking about sport. 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75B36A99" w14:textId="77777777" w:rsidR="00414491" w:rsidRPr="00B52C9E" w:rsidRDefault="00414491" w:rsidP="00414491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BD97B9B" w14:textId="77777777" w:rsidR="00414491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14491" w:rsidRPr="00796F4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414491" w:rsidRPr="00B52C9E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414491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41F2BC24" w14:textId="77777777" w:rsidR="00414491" w:rsidRP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 w:rsidRPr="0041449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e: 2</w:t>
            </w:r>
            <w:r w:rsidRPr="00414491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Pr="0041449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a vie d’internaute.</w:t>
            </w:r>
          </w:p>
          <w:p w14:paraId="1828903D" w14:textId="77777777" w:rsidR="00414491" w:rsidRP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41449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e:3 la lecture</w:t>
            </w:r>
          </w:p>
          <w:p w14:paraId="673241DC" w14:textId="77777777" w:rsidR="00414491" w:rsidRP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414491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</w:p>
          <w:p w14:paraId="0E157CA0" w14:textId="77777777" w:rsidR="00414491" w:rsidRDefault="00414491" w:rsidP="0041449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Discuss your life online.</w:t>
            </w:r>
          </w:p>
          <w:p w14:paraId="695AC896" w14:textId="77777777" w:rsidR="00414491" w:rsidRDefault="00414491" w:rsidP="0041449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using the comparative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4D5DF08A" w14:textId="77777777" w:rsidR="00414491" w:rsidRPr="00B52C9E" w:rsidRDefault="00414491" w:rsidP="004144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14491" w:rsidRPr="00B52C9E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2B03A7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e : 4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es émissions préférée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s </w:t>
            </w:r>
            <w:r w:rsidRPr="00934E81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                        </w:t>
            </w:r>
          </w:p>
          <w:p w14:paraId="2237EAEC" w14:textId="77777777" w:rsidR="00414491" w:rsidRDefault="00414491" w:rsidP="00414491">
            <w:pPr>
              <w:pStyle w:val="paragraph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Discuss télévision programmes.                                    </w:t>
            </w:r>
          </w:p>
          <w:p w14:paraId="0A1E10AC" w14:textId="563C1DA0" w:rsidR="00414491" w:rsidRPr="00B52C9E" w:rsidRDefault="00414491" w:rsidP="0041449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using direct object pronoun</w:t>
            </w:r>
          </w:p>
        </w:tc>
        <w:tc>
          <w:tcPr>
            <w:tcW w:w="2700" w:type="dxa"/>
          </w:tcPr>
          <w:p w14:paraId="2B04BC41" w14:textId="74016EAC" w:rsidR="00414491" w:rsidRPr="001452E5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414491" w:rsidRDefault="00414491" w:rsidP="00414491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414491" w:rsidRPr="00B52C9E" w:rsidRDefault="00414491" w:rsidP="00414491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14491" w:rsidRPr="00B52C9E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414491" w:rsidRPr="00B52C9E" w:rsidRDefault="00414491" w:rsidP="0041449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414491" w:rsidRDefault="00414491" w:rsidP="0041449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070BC42F" w14:textId="77777777" w:rsidR="00414491" w:rsidRPr="006D5A45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ssessment.</w:t>
            </w:r>
            <w:r w:rsidRPr="006D5A45">
              <w:rPr>
                <w:rStyle w:val="eop"/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  <w:p w14:paraId="697202BB" w14:textId="77777777" w:rsidR="00414491" w:rsidRDefault="00414491" w:rsidP="00414491">
            <w:pPr>
              <w:pStyle w:val="paragraph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écri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writing skills.</w:t>
            </w:r>
          </w:p>
          <w:p w14:paraId="55DFC0F6" w14:textId="77777777" w:rsidR="00414491" w:rsidRDefault="00414491" w:rsidP="00414491">
            <w:pPr>
              <w:pStyle w:val="paragraph"/>
              <w:spacing w:before="0" w:beforeAutospacing="0" w:after="0" w:afterAutospacing="0"/>
              <w:ind w:firstLine="6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03FA6EF8" w14:textId="77777777" w:rsidR="00414491" w:rsidRDefault="00414491" w:rsidP="00414491">
            <w:pPr>
              <w:pStyle w:val="paragraph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Revision past papers for First Term assessment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430C2B3C" w14:textId="74A55DC8" w:rsidR="00414491" w:rsidRDefault="00414491" w:rsidP="00414491">
            <w:pPr>
              <w:pStyle w:val="paragraph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79925E82" w14:textId="77777777" w:rsidR="00414491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7B58D34" w14:textId="64F2A8F7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 Year 3 &amp; 4 Sports Day</w:t>
            </w:r>
          </w:p>
          <w:p w14:paraId="2AF6BDF6" w14:textId="24003956" w:rsidR="00414491" w:rsidRPr="00CD278C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414491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414491" w:rsidRPr="009B40B3" w:rsidRDefault="00414491" w:rsidP="0041449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414491" w:rsidRPr="00B52C9E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414491" w:rsidRPr="00B52C9E" w:rsidRDefault="00414491" w:rsidP="0041449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414491" w:rsidRPr="00B52C9E" w:rsidRDefault="00414491" w:rsidP="00414491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4/12 – 1/1 </w:t>
            </w:r>
            <w:r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 Break</w:t>
            </w:r>
            <w:r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70FAB560" w14:textId="77777777" w:rsidR="00414491" w:rsidRPr="00BB7E23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BB7E23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e 5: Zoom sur le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  </w:t>
            </w:r>
            <w:r w:rsidRPr="00BB7E23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ciném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a  </w:t>
            </w:r>
            <w:r w:rsidRPr="00BB7E23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                                 </w:t>
            </w:r>
          </w:p>
          <w:p w14:paraId="5D0D2606" w14:textId="77777777" w:rsidR="00414491" w:rsidRDefault="00414491" w:rsidP="00414491">
            <w:pPr>
              <w:pStyle w:val="paragraph"/>
              <w:numPr>
                <w:ilvl w:val="0"/>
                <w:numId w:val="22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Discuss actors and films.                                              </w:t>
            </w:r>
          </w:p>
          <w:p w14:paraId="0380F031" w14:textId="5C78A1A6" w:rsidR="00E30A02" w:rsidRPr="00B52C9E" w:rsidRDefault="00414491" w:rsidP="00414491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using superlative adjectives</w:t>
            </w: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4C6CD462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3  Jours ordinaires, jours de fête  (Theme: Identity and culture)</w:t>
            </w:r>
            <w:r w:rsidRPr="00BB7E23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061C8F3E" w14:textId="77777777" w:rsidR="00414491" w:rsidRPr="00BB7E23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</w:p>
          <w:p w14:paraId="10AFF69F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B26790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Point de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épar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1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94F4F9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Discuss food and meals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3AE5DA4B" w14:textId="77777777" w:rsidR="00E30A02" w:rsidRPr="0078026B" w:rsidRDefault="00E30A02" w:rsidP="00E30A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3B3F649C" w14:textId="77777777" w:rsidR="00414491" w:rsidRPr="00BB7E23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3  Jours ordinaires, jours de fête  (Theme: Identity and culture)</w:t>
            </w:r>
            <w:r w:rsidRPr="00BB7E23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0A038825" w14:textId="77777777" w:rsidR="00414491" w:rsidRPr="006D5A45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</w:p>
          <w:p w14:paraId="448AB441" w14:textId="77777777" w:rsidR="00414491" w:rsidRPr="006D5A45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 w:rsidRPr="006D5A45">
              <w:rPr>
                <w:rStyle w:val="eop"/>
                <w:rFonts w:ascii="Calibri" w:hAnsi="Calibri" w:cs="Calibri"/>
                <w:sz w:val="22"/>
                <w:szCs w:val="22"/>
                <w:lang w:val="fr-FR"/>
              </w:rPr>
              <w:t> </w:t>
            </w:r>
          </w:p>
          <w:p w14:paraId="18320007" w14:textId="77777777" w:rsidR="00414491" w:rsidRDefault="00414491" w:rsidP="00414491">
            <w:pPr>
              <w:pStyle w:val="paragraph"/>
              <w:numPr>
                <w:ilvl w:val="0"/>
                <w:numId w:val="24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Point de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épar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2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Discussing and shopping for clothes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40A20598" w14:textId="77777777" w:rsidR="00E30A02" w:rsidRPr="00B52C9E" w:rsidRDefault="00E30A02" w:rsidP="00414491">
            <w:pPr>
              <w:pStyle w:val="paragraph"/>
              <w:numPr>
                <w:ilvl w:val="0"/>
                <w:numId w:val="2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3FF16D5E" w14:textId="77777777" w:rsidR="00414491" w:rsidRDefault="00414491" w:rsidP="00414491">
            <w:pPr>
              <w:autoSpaceDE w:val="0"/>
              <w:autoSpaceDN w:val="0"/>
              <w:adjustRightInd w:val="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fr-FR"/>
              </w:rPr>
            </w:pPr>
            <w:r w:rsidRPr="00BB7E23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FR"/>
              </w:rPr>
              <w:t>Unité 1 :</w:t>
            </w:r>
            <w:r w:rsidRPr="00BB7E2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fr-FR"/>
              </w:rPr>
              <w:t xml:space="preserve">  </w:t>
            </w:r>
            <w:r w:rsidRPr="00BB7E23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FR"/>
              </w:rPr>
              <w:t>C’est bientôt dimanche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fr-FR"/>
              </w:rPr>
              <w:t xml:space="preserve"> </w:t>
            </w:r>
            <w:r w:rsidRPr="00BB7E2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fr-FR"/>
              </w:rPr>
              <w:t>!                                  </w:t>
            </w:r>
          </w:p>
          <w:p w14:paraId="2BFD7CA0" w14:textId="77777777" w:rsidR="00414491" w:rsidRPr="00BB7E23" w:rsidRDefault="00414491" w:rsidP="00414491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BB7E2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Describing your daily life.              </w:t>
            </w:r>
          </w:p>
          <w:p w14:paraId="0A20AF1A" w14:textId="36A2D8EC" w:rsidR="00E30A02" w:rsidRPr="00B52C9E" w:rsidRDefault="00414491" w:rsidP="004144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49CB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using pouvoir and devoir.</w:t>
            </w: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4C754D24" w14:textId="77777777" w:rsidR="00414491" w:rsidRDefault="00414491" w:rsidP="00414491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fr-FR"/>
              </w:rPr>
            </w:pPr>
            <w:r w:rsidRPr="00BB7E23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FR"/>
              </w:rPr>
              <w:t>Unité 2 :</w:t>
            </w:r>
            <w:r w:rsidRPr="00BB7E2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fr-FR"/>
              </w:rPr>
              <w:t xml:space="preserve">  </w:t>
            </w:r>
            <w:r w:rsidRPr="00BB7E23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FR"/>
              </w:rPr>
              <w:t>Regarde ce que je mange !,</w:t>
            </w:r>
          </w:p>
          <w:p w14:paraId="4B1D387B" w14:textId="77777777" w:rsidR="00414491" w:rsidRPr="00BB7E23" w:rsidRDefault="00414491" w:rsidP="00414491">
            <w:pPr>
              <w:pStyle w:val="ListParagraph"/>
              <w:numPr>
                <w:ilvl w:val="0"/>
                <w:numId w:val="26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BB7E2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Describe food for special occasions.</w:t>
            </w:r>
          </w:p>
          <w:p w14:paraId="09A1F8D3" w14:textId="3B0C931C" w:rsidR="00E30A02" w:rsidRPr="00B52C9E" w:rsidRDefault="00414491" w:rsidP="0041449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249CB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using the pronoun </w:t>
            </w:r>
            <w:proofErr w:type="spellStart"/>
            <w:r w:rsidRPr="00D249CB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en</w:t>
            </w:r>
            <w:proofErr w:type="spellEnd"/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1B5FEDBE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 3 :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  </w:t>
            </w:r>
            <w:r w:rsidRPr="001E7C70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On peut se tutoyer.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         </w:t>
            </w:r>
          </w:p>
          <w:p w14:paraId="4A3062F2" w14:textId="77777777" w:rsidR="00414491" w:rsidRDefault="00414491" w:rsidP="0041449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      </w:t>
            </w:r>
          </w:p>
          <w:p w14:paraId="3D50BE59" w14:textId="77777777" w:rsidR="00414491" w:rsidRDefault="00414491" w:rsidP="0041449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BB7E23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Using polite language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  <w:p w14:paraId="5DA32D67" w14:textId="77777777" w:rsidR="00414491" w:rsidRPr="00BB7E23" w:rsidRDefault="00414491" w:rsidP="0041449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 w:rsidRPr="00BB7E23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framing questions</w:t>
            </w:r>
            <w:r w:rsidRPr="00BB7E23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6137D2A2" w14:textId="77777777" w:rsidR="00AA6B49" w:rsidRPr="00B52C9E" w:rsidRDefault="00AA6B49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6B188D8B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 3 :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  </w:t>
            </w:r>
            <w:r w:rsidRPr="001E7C70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On peut se tutoyer.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         </w:t>
            </w:r>
          </w:p>
          <w:p w14:paraId="27FB0ED3" w14:textId="77777777" w:rsidR="00414491" w:rsidRDefault="00414491" w:rsidP="00414491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’écout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listening past papers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7BDCCF4D" w14:textId="77777777" w:rsidR="00E30A02" w:rsidRPr="00B52C9E" w:rsidRDefault="00E30A02" w:rsidP="00572D8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78B25094" w14:textId="77777777" w:rsidR="00414491" w:rsidRDefault="00414491" w:rsidP="004144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4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Pr="001E7C70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Felicitations!,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                    </w:t>
            </w:r>
          </w:p>
          <w:p w14:paraId="6BCA3161" w14:textId="77777777" w:rsidR="00414491" w:rsidRDefault="00414491" w:rsidP="00414491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Discussing family celebration.                                          </w:t>
            </w:r>
          </w:p>
          <w:p w14:paraId="46D53A91" w14:textId="77777777" w:rsidR="00414491" w:rsidRDefault="00414491" w:rsidP="00414491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using </w:t>
            </w:r>
            <w:proofErr w:type="spellStart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venir</w:t>
            </w:r>
            <w:proofErr w:type="spell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de +inf 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68E82989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6B32840" w14:textId="77777777" w:rsidR="00B43E8D" w:rsidRDefault="00B43E8D" w:rsidP="00B43E8D">
            <w:pPr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CA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CA"/>
              </w:rPr>
              <w:t xml:space="preserve">Unité 5: </w:t>
            </w:r>
            <w:r w:rsidRPr="001E7C70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FR"/>
              </w:rPr>
              <w:t>C’est la fête</w:t>
            </w:r>
            <w:r w:rsidRPr="001E7C70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CA"/>
              </w:rPr>
              <w:t>!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  <w:lang w:val="fr-CA"/>
              </w:rPr>
              <w:t xml:space="preserve">                                      </w:t>
            </w:r>
          </w:p>
          <w:p w14:paraId="621BF08C" w14:textId="77777777" w:rsidR="00B43E8D" w:rsidRPr="001E7C70" w:rsidRDefault="00B43E8D" w:rsidP="00B43E8D">
            <w:pPr>
              <w:pStyle w:val="ListParagraph"/>
              <w:numPr>
                <w:ilvl w:val="0"/>
                <w:numId w:val="30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1E7C7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Describing festivals and traditions.                                </w:t>
            </w:r>
          </w:p>
          <w:p w14:paraId="64E807C5" w14:textId="77777777" w:rsidR="00B43E8D" w:rsidRPr="00B43E8D" w:rsidRDefault="00B43E8D" w:rsidP="00B43E8D">
            <w:pPr>
              <w:pStyle w:val="ListParagraph"/>
              <w:numPr>
                <w:ilvl w:val="0"/>
                <w:numId w:val="30"/>
              </w:numPr>
              <w:rPr>
                <w:rStyle w:val="normaltextrun"/>
                <w:rFonts w:asciiTheme="minorHAnsi" w:hAnsiTheme="minorHAnsi" w:cstheme="minorHAnsi"/>
                <w:bCs/>
                <w:sz w:val="22"/>
                <w:szCs w:val="22"/>
              </w:rPr>
            </w:pPr>
            <w:r w:rsidRPr="001E7C7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using a combination of tenses.</w:t>
            </w:r>
          </w:p>
          <w:p w14:paraId="090378DD" w14:textId="77777777" w:rsidR="00E30A02" w:rsidRPr="00B52C9E" w:rsidRDefault="00E30A02" w:rsidP="00572D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96D1FAD" w14:textId="01A6E1C2" w:rsidR="00B43E8D" w:rsidRDefault="00B43E8D" w:rsidP="00B43E8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4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  <w:r w:rsidRPr="001E7C70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Felicitations!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                   </w:t>
            </w:r>
          </w:p>
          <w:p w14:paraId="5D602294" w14:textId="77777777" w:rsidR="00B43E8D" w:rsidRDefault="00B43E8D" w:rsidP="00B43E8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écri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writing skills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16AA2C2B" w14:textId="77777777" w:rsidR="00B43E8D" w:rsidRPr="00B43E8D" w:rsidRDefault="00B43E8D" w:rsidP="00B43E8D">
            <w:pPr>
              <w:rPr>
                <w:rStyle w:val="normaltextrun"/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E4B558C" w14:textId="77777777" w:rsidR="00E30A02" w:rsidRPr="00B52C9E" w:rsidRDefault="00E30A02" w:rsidP="00A11F91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0AD6C6CB" w14:textId="77777777" w:rsidR="00B43E8D" w:rsidRDefault="00B43E8D" w:rsidP="00B43E8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4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  <w:r w:rsidRPr="001E7C70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Felicitations!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                   </w:t>
            </w:r>
          </w:p>
          <w:p w14:paraId="6497A025" w14:textId="77777777" w:rsidR="00A11F91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oral 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speaking skills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5369D305" w14:textId="77777777" w:rsidR="00E30A02" w:rsidRPr="00B52C9E" w:rsidRDefault="00E30A02" w:rsidP="00A11F91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630FB35D" w14:textId="77777777" w:rsidR="00B43E8D" w:rsidRDefault="00B43E8D" w:rsidP="00B43E8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Unité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4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  <w:r w:rsidRPr="001E7C70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Felicitations!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                   </w:t>
            </w:r>
          </w:p>
          <w:p w14:paraId="2B7B4DC1" w14:textId="77777777" w:rsidR="00A11F91" w:rsidRPr="001E7C70" w:rsidRDefault="00A11F91" w:rsidP="00A11F91">
            <w:pPr>
              <w:pStyle w:val="paragraph"/>
              <w:spacing w:before="0" w:beforeAutospacing="0" w:after="0" w:afterAutospacing="0"/>
              <w:textAlignment w:val="baseline"/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écri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: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 To practice writing skills.</w:t>
            </w:r>
            <w: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7C50D6CD" w14:textId="6C5F5F65" w:rsidR="00E30A02" w:rsidRPr="005A6B48" w:rsidRDefault="00E30A02" w:rsidP="00A11F91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59DD9AC" w14:textId="77777777" w:rsidR="00A11F91" w:rsidRPr="001E7C70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) </w:t>
            </w:r>
            <w:r w:rsidRPr="001E7C70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23B4721B" w14:textId="77777777" w:rsidR="00A11F91" w:rsidRPr="001E7C70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 w:rsidRPr="001E7C70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5C8A2862" w14:textId="77777777" w:rsidR="00A11F91" w:rsidRPr="00E606B8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fr-FR"/>
              </w:rPr>
            </w:pPr>
            <w:r w:rsidRPr="00E606B8">
              <w:rPr>
                <w:rStyle w:val="normaltextrun"/>
                <w:b/>
                <w:bCs/>
                <w:lang w:val="fr-FR"/>
              </w:rPr>
              <w:t>Point de départ 1</w:t>
            </w:r>
            <w:r w:rsidRPr="00E606B8">
              <w:rPr>
                <w:rStyle w:val="normaltextrun"/>
                <w:lang w:val="fr-FR"/>
              </w:rPr>
              <w:t xml:space="preserve"> </w:t>
            </w:r>
          </w:p>
          <w:p w14:paraId="3B3C28BE" w14:textId="77777777" w:rsidR="00A11F91" w:rsidRDefault="00A11F91" w:rsidP="00A11F91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Where you live?</w:t>
            </w:r>
          </w:p>
          <w:p w14:paraId="0DF3E581" w14:textId="77777777" w:rsidR="00A11F91" w:rsidRDefault="00A11F91" w:rsidP="00A11F91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Discussing about the weather and transport</w:t>
            </w:r>
          </w:p>
          <w:p w14:paraId="60B84F97" w14:textId="77777777" w:rsidR="00A11F91" w:rsidRDefault="00A11F91" w:rsidP="00A11F9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</w:rPr>
            </w:pPr>
          </w:p>
          <w:p w14:paraId="19D249DF" w14:textId="77777777" w:rsidR="00A11F91" w:rsidRPr="00136BDC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highlight w:val="yellow"/>
              </w:rPr>
            </w:pPr>
            <w:r w:rsidRPr="00136BDC">
              <w:rPr>
                <w:rStyle w:val="eop"/>
                <w:highlight w:val="yellow"/>
              </w:rPr>
              <w:t>L1 ESF3.</w:t>
            </w:r>
            <w:proofErr w:type="gramStart"/>
            <w:r w:rsidRPr="00136BDC">
              <w:rPr>
                <w:rStyle w:val="eop"/>
                <w:highlight w:val="yellow"/>
              </w:rPr>
              <w:t>2.K.</w:t>
            </w:r>
            <w:proofErr w:type="gramEnd"/>
            <w:r w:rsidRPr="00136BDC">
              <w:rPr>
                <w:rStyle w:val="eop"/>
                <w:highlight w:val="yellow"/>
              </w:rPr>
              <w:t>1</w:t>
            </w:r>
          </w:p>
          <w:p w14:paraId="3368A6B6" w14:textId="77777777" w:rsidR="00A11F91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 w:rsidRPr="00136BDC">
              <w:rPr>
                <w:rStyle w:val="eop"/>
                <w:highlight w:val="yellow"/>
              </w:rPr>
              <w:t>Students understand that the earth’s climate is changing and acquire knowledge of its effects on the weather and environment.</w:t>
            </w:r>
            <w:r>
              <w:rPr>
                <w:rStyle w:val="eop"/>
              </w:rPr>
              <w:t xml:space="preserve"> </w:t>
            </w:r>
          </w:p>
          <w:p w14:paraId="56994E68" w14:textId="77777777" w:rsidR="00E30A02" w:rsidRPr="00B52C9E" w:rsidRDefault="00E30A02" w:rsidP="00A11F9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16EA" w:rsidRPr="00B52C9E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4 – 23/4 </w:t>
            </w:r>
            <w:r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C6213D1" w14:textId="77777777" w:rsidR="00A716EA" w:rsidRDefault="00A716EA" w:rsidP="00A716EA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21DBA020" w14:textId="77777777" w:rsidR="00A11F91" w:rsidRPr="001E7C70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) </w:t>
            </w:r>
            <w:r w:rsidRPr="001E7C70">
              <w:rPr>
                <w:rStyle w:val="eop"/>
                <w:rFonts w:ascii="Arial" w:hAnsi="Arial" w:cs="Arial"/>
                <w:sz w:val="22"/>
                <w:szCs w:val="22"/>
                <w:lang w:val="fr-FR"/>
              </w:rPr>
              <w:t> </w:t>
            </w:r>
          </w:p>
          <w:p w14:paraId="019ABDFA" w14:textId="77777777" w:rsidR="00A11F91" w:rsidRPr="005A6B48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 w:rsidRPr="005A6B48">
              <w:rPr>
                <w:rStyle w:val="normaltextrun"/>
                <w:b/>
                <w:bCs/>
              </w:rPr>
              <w:t xml:space="preserve">Point de </w:t>
            </w:r>
            <w:proofErr w:type="spellStart"/>
            <w:r w:rsidRPr="005A6B48">
              <w:rPr>
                <w:rStyle w:val="normaltextrun"/>
                <w:b/>
                <w:bCs/>
              </w:rPr>
              <w:t>départ</w:t>
            </w:r>
            <w:proofErr w:type="spellEnd"/>
            <w:r w:rsidRPr="005A6B48">
              <w:rPr>
                <w:rStyle w:val="normaltextrun"/>
                <w:b/>
                <w:bCs/>
              </w:rPr>
              <w:t xml:space="preserve"> 2</w:t>
            </w:r>
          </w:p>
          <w:p w14:paraId="6432D6CF" w14:textId="2876C4D6" w:rsidR="00A716EA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 w:rsidRPr="005A6B48">
              <w:rPr>
                <w:sz w:val="22"/>
                <w:szCs w:val="22"/>
              </w:rPr>
              <w:t>Describing a town and asking the way</w:t>
            </w:r>
          </w:p>
          <w:p w14:paraId="17DDFDA7" w14:textId="77777777" w:rsidR="00A716EA" w:rsidRPr="00B52C9E" w:rsidRDefault="00A716EA" w:rsidP="00A716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A716EA" w:rsidRDefault="00A716EA" w:rsidP="00A716E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A716EA" w:rsidRPr="0024565D" w:rsidRDefault="00A716EA" w:rsidP="00A716E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A716EA" w:rsidRPr="00B52C9E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6/4 – 30/4 </w:t>
            </w:r>
          </w:p>
        </w:tc>
        <w:tc>
          <w:tcPr>
            <w:tcW w:w="5760" w:type="dxa"/>
          </w:tcPr>
          <w:p w14:paraId="12ED45B7" w14:textId="77777777" w:rsidR="00A11F91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3398317C" w14:textId="77777777" w:rsidR="00A11F91" w:rsidRPr="006D5A45" w:rsidRDefault="00A11F91" w:rsidP="00A11F9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 1. Ma region est top,</w:t>
            </w:r>
          </w:p>
          <w:p w14:paraId="70AF2EC5" w14:textId="77777777" w:rsidR="00A11F91" w:rsidRDefault="00A11F91" w:rsidP="00A11F91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ind w:firstLine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describing a region</w:t>
            </w:r>
          </w:p>
          <w:p w14:paraId="0BA23BC6" w14:textId="77777777" w:rsidR="00A11F91" w:rsidRDefault="00A11F91" w:rsidP="00A11F91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ind w:firstLine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using the pronoun y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2771E499" w14:textId="77777777" w:rsidR="00A716EA" w:rsidRPr="00A716EA" w:rsidRDefault="00A716EA" w:rsidP="00807E72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575B91C1" w14:textId="77777777" w:rsidR="00A716EA" w:rsidRPr="00A716EA" w:rsidRDefault="00A716EA" w:rsidP="00A716EA">
            <w:pPr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  <w:p w14:paraId="161AADED" w14:textId="57175047" w:rsidR="00A716EA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0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716EA" w:rsidRPr="00CC21CC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716EA" w:rsidRPr="00B52C9E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A716EA" w:rsidRDefault="00A716EA" w:rsidP="00A716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A716EA" w:rsidRPr="00CD278C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A716EA" w:rsidRPr="00CD278C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A716EA" w:rsidRPr="00CD278C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A716EA" w:rsidRPr="00B52C9E" w:rsidRDefault="00A716EA" w:rsidP="00A716E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/5 – 7/5 </w:t>
            </w:r>
          </w:p>
        </w:tc>
        <w:tc>
          <w:tcPr>
            <w:tcW w:w="5760" w:type="dxa"/>
          </w:tcPr>
          <w:p w14:paraId="007958C2" w14:textId="77777777" w:rsidR="00A716EA" w:rsidRDefault="00A716EA" w:rsidP="00A716EA">
            <w:p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  <w:p w14:paraId="6BEFB1D5" w14:textId="77777777" w:rsidR="003804FB" w:rsidRDefault="003804FB" w:rsidP="003804F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65861EEB" w14:textId="77777777" w:rsidR="003804FB" w:rsidRDefault="003804FB" w:rsidP="003804F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</w:t>
            </w:r>
            <w:r>
              <w:rPr>
                <w:rStyle w:val="normaltextrun"/>
                <w:b/>
                <w:bCs/>
                <w:lang w:val="fr-FR"/>
              </w:rPr>
              <w:t xml:space="preserve"> 2</w:t>
            </w:r>
            <w:r>
              <w:rPr>
                <w:rStyle w:val="normaltextrun"/>
                <w:lang w:val="fr-FR"/>
              </w:rPr>
              <w:t xml:space="preserve"> .</w:t>
            </w:r>
            <w:r w:rsidRPr="00202935">
              <w:rPr>
                <w:rStyle w:val="normaltextrun"/>
                <w:b/>
                <w:bCs/>
                <w:lang w:val="fr-FR"/>
              </w:rPr>
              <w:t>Ville de rêve et ville de cauchemar ?</w:t>
            </w:r>
            <w:r>
              <w:rPr>
                <w:rStyle w:val="normaltextrun"/>
                <w:lang w:val="fr-FR"/>
              </w:rPr>
              <w:t xml:space="preserve"> </w:t>
            </w:r>
          </w:p>
          <w:p w14:paraId="655CFA35" w14:textId="77777777" w:rsidR="003804FB" w:rsidRDefault="003804FB" w:rsidP="003804F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fr-FR"/>
              </w:rPr>
            </w:pPr>
          </w:p>
          <w:p w14:paraId="3AF79F1E" w14:textId="77777777" w:rsidR="003804FB" w:rsidRDefault="003804FB" w:rsidP="003804F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normaltextrun"/>
              </w:rPr>
              <w:t xml:space="preserve">Discussing </w:t>
            </w:r>
            <w:r w:rsidRPr="001E7C70">
              <w:rPr>
                <w:rStyle w:val="normaltextrun"/>
              </w:rPr>
              <w:t>about your town, village and district.</w:t>
            </w:r>
            <w:r w:rsidRPr="001E7C70">
              <w:rPr>
                <w:rStyle w:val="eop"/>
              </w:rPr>
              <w:t> </w:t>
            </w:r>
          </w:p>
          <w:p w14:paraId="78841E2F" w14:textId="77777777" w:rsidR="00A716EA" w:rsidRPr="00B52C9E" w:rsidRDefault="00A716EA" w:rsidP="0024747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3768225" w14:textId="38D277EB" w:rsidR="00A716EA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3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A716EA" w:rsidRPr="00B52C9E" w:rsidRDefault="00A716EA" w:rsidP="00A716EA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16EA" w:rsidRPr="00B52C9E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0/5 – 14/5 </w:t>
            </w:r>
          </w:p>
        </w:tc>
        <w:tc>
          <w:tcPr>
            <w:tcW w:w="5760" w:type="dxa"/>
          </w:tcPr>
          <w:p w14:paraId="67CC9199" w14:textId="77777777" w:rsidR="004E125E" w:rsidRDefault="004E125E" w:rsidP="004E125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7F9F46B2" w14:textId="77777777" w:rsidR="00A66A70" w:rsidRDefault="00A66A70" w:rsidP="004E125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  <w:p w14:paraId="1C6A34C3" w14:textId="77777777" w:rsidR="003804FB" w:rsidRDefault="003804FB" w:rsidP="003804FB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ecri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 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Writing skills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3A852188" w14:textId="77777777" w:rsidR="00A716EA" w:rsidRPr="00B52C9E" w:rsidRDefault="00A716EA" w:rsidP="00BD5BE4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716EA" w:rsidRPr="0018729A" w:rsidRDefault="00A716EA" w:rsidP="00A716EA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A716EA" w:rsidRPr="00B52C9E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A716EA" w:rsidRPr="00DF5BB1" w:rsidRDefault="00A716EA" w:rsidP="00A716E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A716EA" w:rsidRPr="00807E72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9/5 – 21/5 </w:t>
            </w:r>
          </w:p>
        </w:tc>
        <w:tc>
          <w:tcPr>
            <w:tcW w:w="5760" w:type="dxa"/>
          </w:tcPr>
          <w:p w14:paraId="57BBFD4D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61F16802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  <w:p w14:paraId="05300A4B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</w:t>
            </w:r>
            <w:r>
              <w:rPr>
                <w:rStyle w:val="normaltextrun"/>
                <w:b/>
                <w:bCs/>
                <w:lang w:val="fr-FR"/>
              </w:rPr>
              <w:t xml:space="preserve"> 3</w:t>
            </w:r>
            <w:r>
              <w:rPr>
                <w:rStyle w:val="normaltextrun"/>
                <w:lang w:val="fr-FR"/>
              </w:rPr>
              <w:t xml:space="preserve"> </w:t>
            </w:r>
            <w:r w:rsidRPr="00B03697">
              <w:rPr>
                <w:rStyle w:val="normaltextrun"/>
                <w:b/>
                <w:bCs/>
                <w:lang w:val="fr-FR"/>
              </w:rPr>
              <w:t>C’est pour un renseignement </w:t>
            </w:r>
          </w:p>
          <w:p w14:paraId="1F079280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lang w:val="fr-FR"/>
              </w:rPr>
            </w:pPr>
          </w:p>
          <w:p w14:paraId="008BF545" w14:textId="77777777" w:rsidR="00807E72" w:rsidRPr="001E7C70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fr-FR"/>
              </w:rPr>
            </w:pPr>
            <w:r>
              <w:rPr>
                <w:rStyle w:val="normaltextrun"/>
                <w:lang w:val="fr-FR"/>
              </w:rPr>
              <w:t>Using quel, quelle, quels, quelles.</w:t>
            </w:r>
            <w:r w:rsidRPr="001E7C70">
              <w:rPr>
                <w:rStyle w:val="eop"/>
                <w:lang w:val="fr-FR"/>
              </w:rPr>
              <w:t> </w:t>
            </w:r>
          </w:p>
          <w:p w14:paraId="75E796D1" w14:textId="77777777" w:rsidR="00A716EA" w:rsidRPr="00807E72" w:rsidRDefault="00A716EA" w:rsidP="00A716EA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  <w:p w14:paraId="667EC07C" w14:textId="77777777" w:rsidR="00A716EA" w:rsidRPr="00807E72" w:rsidRDefault="00A716EA" w:rsidP="00E43D19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27AB5134" w14:textId="1B18DFEF" w:rsidR="00A716EA" w:rsidRPr="00807E72" w:rsidRDefault="00A716EA" w:rsidP="00A716EA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  <w:lang w:val="fr-FR"/>
              </w:rPr>
            </w:pPr>
          </w:p>
        </w:tc>
      </w:tr>
      <w:tr w:rsidR="00A716EA" w:rsidRPr="00B52C9E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A716EA" w:rsidRPr="00807E72" w:rsidRDefault="00A716EA" w:rsidP="00A716E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fr-FR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6AF0233B" w14:textId="77777777" w:rsidR="00C01113" w:rsidRDefault="00C01113" w:rsidP="00C011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198487F8" w14:textId="77777777" w:rsidR="00C01113" w:rsidRPr="00954FAB" w:rsidRDefault="00C01113" w:rsidP="00C011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lang w:val="fr-FR"/>
              </w:rPr>
            </w:pPr>
            <w:r w:rsidRPr="00954FAB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</w:t>
            </w:r>
            <w:r w:rsidRPr="00954FAB">
              <w:rPr>
                <w:rStyle w:val="normaltextrun"/>
                <w:b/>
                <w:bCs/>
                <w:lang w:val="fr-FR"/>
              </w:rPr>
              <w:t xml:space="preserve"> 4 Il fera beau demain ? </w:t>
            </w:r>
          </w:p>
          <w:p w14:paraId="0C61008D" w14:textId="77777777" w:rsidR="00C01113" w:rsidRDefault="00C01113" w:rsidP="00C01113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Discussing plans and the weather</w:t>
            </w:r>
          </w:p>
          <w:p w14:paraId="005ED155" w14:textId="77777777" w:rsidR="00C01113" w:rsidRDefault="00C01113" w:rsidP="00C01113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using the future tense.</w:t>
            </w:r>
            <w:r>
              <w:rPr>
                <w:rStyle w:val="eop"/>
              </w:rPr>
              <w:t> </w:t>
            </w:r>
          </w:p>
          <w:p w14:paraId="549719E4" w14:textId="77777777" w:rsidR="00A716EA" w:rsidRPr="00B52C9E" w:rsidRDefault="00A716EA" w:rsidP="00DB5B2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C92E33" w14:textId="77777777" w:rsidR="00A716EA" w:rsidRPr="009B2DCA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A716EA" w:rsidRPr="001452E5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716EA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A716EA" w:rsidRPr="00FB57B7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716EA" w:rsidRPr="00B52C9E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A716EA" w:rsidRDefault="00A716EA" w:rsidP="00A716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2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A716EA" w:rsidRPr="00CD278C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A716EA" w:rsidRPr="00CD278C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4EFDAEDE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752A63FF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764B164F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Unité 5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 : </w:t>
            </w:r>
            <w:r w:rsidRPr="00846A9F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En plein action.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    </w:t>
            </w:r>
          </w:p>
          <w:p w14:paraId="39A3CB76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                   </w:t>
            </w:r>
          </w:p>
          <w:p w14:paraId="5BC143F5" w14:textId="77777777" w:rsidR="00807E72" w:rsidRDefault="00807E72" w:rsidP="00807E72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>Describing community project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205902E5" w14:textId="77777777" w:rsidR="00807E72" w:rsidRDefault="00807E72" w:rsidP="00807E72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eop"/>
                <w:rFonts w:ascii="Arial" w:hAnsi="Arial" w:cs="Arial"/>
                <w:sz w:val="22"/>
                <w:szCs w:val="22"/>
              </w:rPr>
            </w:pPr>
          </w:p>
          <w:p w14:paraId="11D0CC75" w14:textId="77777777" w:rsidR="00807E72" w:rsidRPr="00F739D0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F739D0">
              <w:rPr>
                <w:rFonts w:ascii="Arial" w:hAnsi="Arial" w:cs="Arial"/>
                <w:sz w:val="22"/>
                <w:szCs w:val="22"/>
                <w:highlight w:val="yellow"/>
              </w:rPr>
              <w:t>L3 ESF1.2.VA.3</w:t>
            </w:r>
          </w:p>
          <w:p w14:paraId="12406000" w14:textId="77777777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F739D0">
              <w:rPr>
                <w:rFonts w:ascii="Arial" w:hAnsi="Arial" w:cs="Arial"/>
                <w:sz w:val="22"/>
                <w:szCs w:val="22"/>
                <w:highlight w:val="yellow"/>
              </w:rPr>
              <w:t>Students demonstrate ethical responsibility towards every sustainable practice that determine the health of the environmen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5610424" w14:textId="77777777" w:rsidR="00A716EA" w:rsidRPr="00B52C9E" w:rsidRDefault="00A716EA" w:rsidP="00807E72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4EB3D7E" w14:textId="40B646D7" w:rsidR="00A716EA" w:rsidRPr="00CD278C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Pr="00CD278C">
              <w:rPr>
                <w:color w:val="00B050"/>
              </w:rPr>
              <w:t>End of Year Exams</w:t>
            </w:r>
          </w:p>
          <w:p w14:paraId="040816F5" w14:textId="77777777" w:rsidR="00A716EA" w:rsidRPr="004E20B6" w:rsidRDefault="00A716EA" w:rsidP="00A716EA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716EA" w:rsidRPr="00B52C9E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6 – 11/6 </w:t>
            </w:r>
          </w:p>
        </w:tc>
        <w:tc>
          <w:tcPr>
            <w:tcW w:w="5760" w:type="dxa"/>
          </w:tcPr>
          <w:p w14:paraId="1CAE226A" w14:textId="77777777" w:rsidR="004E125E" w:rsidRDefault="004E125E" w:rsidP="004E125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2BB6ABC6" w14:textId="77777777" w:rsidR="004E125E" w:rsidRDefault="004E125E" w:rsidP="00807E7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  <w:p w14:paraId="2158D4DD" w14:textId="7D7279C6" w:rsidR="00807E72" w:rsidRDefault="00807E72" w:rsidP="00807E7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d’ecout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listening skills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37BE79F1" w14:textId="77777777" w:rsidR="00807E72" w:rsidRDefault="00807E72" w:rsidP="00DB5B20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  <w:p w14:paraId="73BD206F" w14:textId="3EB09678" w:rsidR="00A716EA" w:rsidRPr="00B52C9E" w:rsidRDefault="00A716EA" w:rsidP="005813C2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031EB4D" w14:textId="07AF9FA5" w:rsidR="00A716EA" w:rsidRPr="00CD278C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A716EA" w:rsidRPr="00B52C9E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16EA" w:rsidRPr="00B52C9E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19E894BD" w14:textId="77777777" w:rsidR="004E125E" w:rsidRDefault="004E125E" w:rsidP="004E125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31A7B11A" w14:textId="77777777" w:rsidR="004E125E" w:rsidRDefault="004E125E" w:rsidP="0021181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  <w:p w14:paraId="2300EFCC" w14:textId="597326E3" w:rsidR="006B0D9E" w:rsidRDefault="006B0D9E" w:rsidP="0021181D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ecrit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 :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Writing skills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02635790" w14:textId="77777777" w:rsidR="00A716EA" w:rsidRPr="00B52C9E" w:rsidRDefault="00A716EA" w:rsidP="00CA725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06CD817" w14:textId="56C1807C" w:rsidR="00A716EA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18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A716EA" w:rsidRPr="009B2DCA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Graduation </w:t>
            </w:r>
            <w:proofErr w:type="gramStart"/>
            <w:r w:rsidRPr="009B2DCA">
              <w:rPr>
                <w:b/>
                <w:color w:val="0070C0"/>
                <w:sz w:val="16"/>
                <w:szCs w:val="16"/>
              </w:rPr>
              <w:t>( Year</w:t>
            </w:r>
            <w:proofErr w:type="gramEnd"/>
            <w:r w:rsidRPr="009B2DCA">
              <w:rPr>
                <w:b/>
                <w:color w:val="0070C0"/>
                <w:sz w:val="16"/>
                <w:szCs w:val="16"/>
              </w:rPr>
              <w:t xml:space="preserve"> 6)</w:t>
            </w:r>
          </w:p>
          <w:p w14:paraId="09B1433B" w14:textId="77777777" w:rsidR="00A716EA" w:rsidRPr="00372C60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A716EA" w:rsidRPr="00B52C9E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A716EA" w:rsidRPr="00B52C9E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1CE854B4" w14:textId="4CA2CBF0" w:rsidR="006B0D9E" w:rsidRPr="0016174E" w:rsidRDefault="006B0D9E" w:rsidP="006B0D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41F5BC" w14:textId="77777777" w:rsidR="004E125E" w:rsidRDefault="004E125E" w:rsidP="004E125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>Module 4  De la ville à la campagne (Theme: Local area, holiday and travel</w:t>
            </w:r>
            <w:r w:rsidRPr="006D5A45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  <w:p w14:paraId="180644A6" w14:textId="77777777" w:rsidR="006B0D9E" w:rsidRPr="004E125E" w:rsidRDefault="006B0D9E" w:rsidP="006B0D9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lang w:val="fr-FR"/>
              </w:rPr>
            </w:pPr>
          </w:p>
          <w:p w14:paraId="4384642E" w14:textId="77777777" w:rsidR="006B0D9E" w:rsidRDefault="006B0D9E" w:rsidP="006B0D9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trôle</w:t>
            </w:r>
            <w:proofErr w:type="spellEnd"/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 oral: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  To practice speaking skills.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282B429C" w14:textId="77777777" w:rsidR="00A716EA" w:rsidRPr="00B52C9E" w:rsidRDefault="00A716EA" w:rsidP="00CA725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C547631" w14:textId="4B2B28F3" w:rsidR="00A716EA" w:rsidRPr="009B40B3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>
              <w:rPr>
                <w:bCs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bCs/>
                <w:color w:val="0070C0"/>
                <w:sz w:val="16"/>
                <w:szCs w:val="16"/>
              </w:rPr>
              <w:t>( Year</w:t>
            </w:r>
            <w:proofErr w:type="gramEnd"/>
            <w:r>
              <w:rPr>
                <w:bCs/>
                <w:color w:val="0070C0"/>
                <w:sz w:val="16"/>
                <w:szCs w:val="16"/>
              </w:rPr>
              <w:t xml:space="preserve"> 13)</w:t>
            </w:r>
          </w:p>
        </w:tc>
      </w:tr>
      <w:tr w:rsidR="00A716EA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A716EA" w:rsidRPr="00B52C9E" w:rsidRDefault="00A716EA" w:rsidP="00A716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A716EA" w:rsidRPr="00B52C9E" w:rsidRDefault="00A716EA" w:rsidP="00A716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A716EA" w:rsidRPr="00B52C9E" w:rsidRDefault="00A716EA" w:rsidP="00CA725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A716EA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A716EA" w:rsidRPr="00CB769D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A716EA" w:rsidRPr="001452E5" w:rsidRDefault="00A716EA" w:rsidP="00A716EA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A716EA" w:rsidRPr="00B52C9E" w:rsidRDefault="00A716EA" w:rsidP="00A716E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D3A97" w14:textId="77777777" w:rsidR="009E376D" w:rsidRDefault="009E376D" w:rsidP="00381F65">
      <w:r>
        <w:separator/>
      </w:r>
    </w:p>
  </w:endnote>
  <w:endnote w:type="continuationSeparator" w:id="0">
    <w:p w14:paraId="106A0A90" w14:textId="77777777" w:rsidR="009E376D" w:rsidRDefault="009E376D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FC7D4" w14:textId="77777777" w:rsidR="009E376D" w:rsidRDefault="009E376D" w:rsidP="00381F65">
      <w:r>
        <w:separator/>
      </w:r>
    </w:p>
  </w:footnote>
  <w:footnote w:type="continuationSeparator" w:id="0">
    <w:p w14:paraId="5EECE06E" w14:textId="77777777" w:rsidR="009E376D" w:rsidRDefault="009E376D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E57BA"/>
    <w:multiLevelType w:val="multilevel"/>
    <w:tmpl w:val="892C0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4802BC5"/>
    <w:multiLevelType w:val="hybridMultilevel"/>
    <w:tmpl w:val="BF4E9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D4979"/>
    <w:multiLevelType w:val="hybridMultilevel"/>
    <w:tmpl w:val="CFFC9C2E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428B"/>
    <w:multiLevelType w:val="hybridMultilevel"/>
    <w:tmpl w:val="FDF8DF9A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1DA5B80"/>
    <w:multiLevelType w:val="hybridMultilevel"/>
    <w:tmpl w:val="E9B08884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331284C"/>
    <w:multiLevelType w:val="hybridMultilevel"/>
    <w:tmpl w:val="5B1EFFB6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A1911BB"/>
    <w:multiLevelType w:val="hybridMultilevel"/>
    <w:tmpl w:val="B19E7724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E491C"/>
    <w:multiLevelType w:val="hybridMultilevel"/>
    <w:tmpl w:val="D806160A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106AE"/>
    <w:multiLevelType w:val="hybridMultilevel"/>
    <w:tmpl w:val="029A4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C528A"/>
    <w:multiLevelType w:val="hybridMultilevel"/>
    <w:tmpl w:val="5EC89D46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D312B"/>
    <w:multiLevelType w:val="hybridMultilevel"/>
    <w:tmpl w:val="D20809A8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3F5AC8"/>
    <w:multiLevelType w:val="hybridMultilevel"/>
    <w:tmpl w:val="035E753A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F80E18"/>
    <w:multiLevelType w:val="multilevel"/>
    <w:tmpl w:val="C102E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C014F17"/>
    <w:multiLevelType w:val="hybridMultilevel"/>
    <w:tmpl w:val="FB0E126C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672552"/>
    <w:multiLevelType w:val="hybridMultilevel"/>
    <w:tmpl w:val="EE8649A2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F317387"/>
    <w:multiLevelType w:val="hybridMultilevel"/>
    <w:tmpl w:val="9F9CCE40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758E27F1"/>
    <w:multiLevelType w:val="hybridMultilevel"/>
    <w:tmpl w:val="6224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696F82"/>
    <w:multiLevelType w:val="hybridMultilevel"/>
    <w:tmpl w:val="610EBC10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3F3103"/>
    <w:multiLevelType w:val="hybridMultilevel"/>
    <w:tmpl w:val="120A7752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2E6B5E"/>
    <w:multiLevelType w:val="hybridMultilevel"/>
    <w:tmpl w:val="66483204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26BC6"/>
    <w:multiLevelType w:val="hybridMultilevel"/>
    <w:tmpl w:val="99B2E4EC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A54120"/>
    <w:multiLevelType w:val="hybridMultilevel"/>
    <w:tmpl w:val="6D3615AE"/>
    <w:lvl w:ilvl="0" w:tplc="780AA60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6"/>
  </w:num>
  <w:num w:numId="4">
    <w:abstractNumId w:val="28"/>
  </w:num>
  <w:num w:numId="5">
    <w:abstractNumId w:val="19"/>
  </w:num>
  <w:num w:numId="6">
    <w:abstractNumId w:val="1"/>
  </w:num>
  <w:num w:numId="7">
    <w:abstractNumId w:val="8"/>
  </w:num>
  <w:num w:numId="8">
    <w:abstractNumId w:val="10"/>
  </w:num>
  <w:num w:numId="9">
    <w:abstractNumId w:val="29"/>
  </w:num>
  <w:num w:numId="10">
    <w:abstractNumId w:val="2"/>
  </w:num>
  <w:num w:numId="11">
    <w:abstractNumId w:val="24"/>
  </w:num>
  <w:num w:numId="12">
    <w:abstractNumId w:val="0"/>
  </w:num>
  <w:num w:numId="13">
    <w:abstractNumId w:val="27"/>
  </w:num>
  <w:num w:numId="14">
    <w:abstractNumId w:val="12"/>
  </w:num>
  <w:num w:numId="15">
    <w:abstractNumId w:val="3"/>
  </w:num>
  <w:num w:numId="16">
    <w:abstractNumId w:val="26"/>
  </w:num>
  <w:num w:numId="17">
    <w:abstractNumId w:val="13"/>
  </w:num>
  <w:num w:numId="18">
    <w:abstractNumId w:val="23"/>
  </w:num>
  <w:num w:numId="19">
    <w:abstractNumId w:val="4"/>
  </w:num>
  <w:num w:numId="20">
    <w:abstractNumId w:val="21"/>
  </w:num>
  <w:num w:numId="21">
    <w:abstractNumId w:val="30"/>
  </w:num>
  <w:num w:numId="22">
    <w:abstractNumId w:val="9"/>
  </w:num>
  <w:num w:numId="23">
    <w:abstractNumId w:val="32"/>
  </w:num>
  <w:num w:numId="24">
    <w:abstractNumId w:val="5"/>
  </w:num>
  <w:num w:numId="25">
    <w:abstractNumId w:val="14"/>
  </w:num>
  <w:num w:numId="26">
    <w:abstractNumId w:val="25"/>
  </w:num>
  <w:num w:numId="27">
    <w:abstractNumId w:val="16"/>
  </w:num>
  <w:num w:numId="28">
    <w:abstractNumId w:val="7"/>
  </w:num>
  <w:num w:numId="29">
    <w:abstractNumId w:val="17"/>
  </w:num>
  <w:num w:numId="30">
    <w:abstractNumId w:val="15"/>
  </w:num>
  <w:num w:numId="31">
    <w:abstractNumId w:val="18"/>
  </w:num>
  <w:num w:numId="32">
    <w:abstractNumId w:val="20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81D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47479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4FB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4491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9792B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D2629"/>
    <w:rsid w:val="004D2A13"/>
    <w:rsid w:val="004E07CB"/>
    <w:rsid w:val="004E125E"/>
    <w:rsid w:val="004E20B6"/>
    <w:rsid w:val="004E2F25"/>
    <w:rsid w:val="004E34F2"/>
    <w:rsid w:val="004E6A95"/>
    <w:rsid w:val="004F162D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13C2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6B48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0D9E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8FA"/>
    <w:rsid w:val="007D3A9A"/>
    <w:rsid w:val="007D6E0F"/>
    <w:rsid w:val="007E37AD"/>
    <w:rsid w:val="007E38B8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07E72"/>
    <w:rsid w:val="008160E0"/>
    <w:rsid w:val="00824563"/>
    <w:rsid w:val="00825F08"/>
    <w:rsid w:val="008266F1"/>
    <w:rsid w:val="00832FCC"/>
    <w:rsid w:val="0083398F"/>
    <w:rsid w:val="00834013"/>
    <w:rsid w:val="00834E09"/>
    <w:rsid w:val="00837DE8"/>
    <w:rsid w:val="008418FC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3D30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376D"/>
    <w:rsid w:val="009E596B"/>
    <w:rsid w:val="009E61FB"/>
    <w:rsid w:val="009E6F1C"/>
    <w:rsid w:val="009E79A5"/>
    <w:rsid w:val="009F35FC"/>
    <w:rsid w:val="00A049D4"/>
    <w:rsid w:val="00A04BB8"/>
    <w:rsid w:val="00A10B88"/>
    <w:rsid w:val="00A11F91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66A70"/>
    <w:rsid w:val="00A71676"/>
    <w:rsid w:val="00A716EA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43E8D"/>
    <w:rsid w:val="00B50007"/>
    <w:rsid w:val="00B50BE3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4AB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5BE4"/>
    <w:rsid w:val="00BD6C23"/>
    <w:rsid w:val="00BD75C0"/>
    <w:rsid w:val="00BE0481"/>
    <w:rsid w:val="00BE3A76"/>
    <w:rsid w:val="00BE6557"/>
    <w:rsid w:val="00BE6F03"/>
    <w:rsid w:val="00BE74D5"/>
    <w:rsid w:val="00BF0C0C"/>
    <w:rsid w:val="00BF41E4"/>
    <w:rsid w:val="00BF6D03"/>
    <w:rsid w:val="00C01113"/>
    <w:rsid w:val="00C02C86"/>
    <w:rsid w:val="00C038C9"/>
    <w:rsid w:val="00C06D57"/>
    <w:rsid w:val="00C20F79"/>
    <w:rsid w:val="00C232F7"/>
    <w:rsid w:val="00C25877"/>
    <w:rsid w:val="00C2686F"/>
    <w:rsid w:val="00C27438"/>
    <w:rsid w:val="00C27E76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25A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5B20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3D19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  <w:style w:type="paragraph" w:customStyle="1" w:styleId="paragraph">
    <w:name w:val="paragraph"/>
    <w:basedOn w:val="Normal"/>
    <w:rsid w:val="008418F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8418FC"/>
  </w:style>
  <w:style w:type="character" w:customStyle="1" w:styleId="eop">
    <w:name w:val="eop"/>
    <w:basedOn w:val="DefaultParagraphFont"/>
    <w:rsid w:val="008418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3" ma:contentTypeDescription="Create a new document." ma:contentTypeScope="" ma:versionID="de1b24ea4fee92cabcb9039e7020cfd8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fc1017d6180b5856c281aca734d8a6b8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3B0366-D6D2-408D-93FE-DE2C81970C76}"/>
</file>

<file path=customXml/itemProps2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194</Words>
  <Characters>747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8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beir Elsaid</cp:lastModifiedBy>
  <cp:revision>25</cp:revision>
  <cp:lastPrinted>2019-04-10T20:17:00Z</cp:lastPrinted>
  <dcterms:created xsi:type="dcterms:W3CDTF">2026-05-25T16:43:00Z</dcterms:created>
  <dcterms:modified xsi:type="dcterms:W3CDTF">2026-06-09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